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海选女主角"/>
      <w:r>
        <w:t xml:space="preserve">2022 海选女主角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potato老师虽然很喜欢教书，但是迫于生活压力，不得不想办法在业余时间挣点外快以养家糊口。</w:t>
      </w:r>
      <w:r>
        <w:t xml:space="preserve"> </w:t>
      </w:r>
      <w:r>
        <w:t xml:space="preserve">“</w:t>
      </w:r>
      <w:r>
        <w:t xml:space="preserve">做什么比较挣钱呢？筛沙子没力气，看大门又不够帅…</w:t>
      </w:r>
      <w:r>
        <w:t xml:space="preserve">”</w:t>
      </w:r>
      <w:r>
        <w:t xml:space="preserve">potato老师很是无奈。</w:t>
      </w:r>
      <w:r>
        <w:t xml:space="preserve"> </w:t>
      </w:r>
      <w:r>
        <w:t xml:space="preserve">“</w:t>
      </w:r>
      <w:r>
        <w:t xml:space="preserve">张艺谋比你还难看，现在多有钱呀，听说还要导演奥运开幕式呢！你为什么不去娱乐圈发展呢？</w:t>
      </w:r>
      <w:r>
        <w:t xml:space="preserve">”</w:t>
      </w:r>
      <w:r>
        <w:t xml:space="preserve">lwg在一旁出主意。</w:t>
      </w:r>
      <w:r>
        <w:t xml:space="preserve"> </w:t>
      </w:r>
      <w:r>
        <w:t xml:space="preserve">嗯，也是，为了生存，就委屈点到娱乐圈混混吧，马上就拍一部激光电影《杭电记忆——回来我的爱》。</w:t>
      </w:r>
      <w:r>
        <w:t xml:space="preserve"> </w:t>
      </w:r>
      <w:r>
        <w:t xml:space="preserve">说干就干，马上海选女主角（和老谋子学的，此举可以吸引媒体的眼球，呵呵），并且特别规定，演员必须具有ac的基本功，否则直接out!</w:t>
      </w:r>
      <w:r>
        <w:t xml:space="preserve"> </w:t>
      </w:r>
      <w:r>
        <w:t xml:space="preserve">由于策划师风之鱼（大师级水王）宣传到位，来应聘的MM很多，当然包括nit的蛋糕妹妹等呼声很高的美女，就连zjut的jqw都男扮女装来应聘（还好被安全顾问hdu_Bin-Laden认出，给轰走了），看来娱乐圈比acm还吸引人哪…</w:t>
      </w:r>
      <w:r>
        <w:t xml:space="preserve"> </w:t>
      </w:r>
      <w:r>
        <w:t xml:space="preserve">面试那天，刚好来了mn个MM，站成一个mn的队列，副导演Fe(OH)2为每个MM打了分数，分数都是32位有符号整数。</w:t>
      </w:r>
      <w:r>
        <w:t xml:space="preserve"> </w:t>
      </w:r>
      <w:r>
        <w:t xml:space="preserve">一开始我很纳闷：分数怎么还有负的？Fe(OH)2解释说，根据选拔规则，头发染成黄色、化妆太浓、穿的太少等等都要扣分数的，扣的多了就可能是负分了，当然，如果发现话语中夹有日语，就直接给-2147483648分了。</w:t>
      </w:r>
      <w:r>
        <w:t xml:space="preserve"> </w:t>
      </w:r>
      <w:r>
        <w:t xml:space="preserve">分数送上来了，是我做决定的时候了，我的一个选拔原则是，要选一个面试分数绝对值（必须还是32位整数）最大的MM。</w:t>
      </w:r>
      <w:r>
        <w:t xml:space="preserve"> </w:t>
      </w:r>
      <w:r>
        <w:t xml:space="preserve">特别说明：如果不幸选中一个负分的MM,也没关系，因为我觉得，如果不能吸引你，那要想法恶心你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The input file will contain a list of positive integers, one per line. The end of the input will be indicated by an integer value of zero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三个整数x,y和s，分别表示选中的MM的行号、列号和分数。</w:t>
      </w:r>
      <w:r>
        <w:t xml:space="preserve"> </w:t>
      </w:r>
      <w:r>
        <w:t xml:space="preserve">note:行号和列号从一开始，如果有多个MM的分数绝对值一样，那么输出排在最前面的一个（即行号最小的那个，如果行号相同则取列号最小的那个）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 3</w:t>
      </w:r>
      <w:r>
        <w:t xml:space="preserve"> </w:t>
      </w:r>
      <w:r>
        <w:t xml:space="preserve">1 4 -3</w:t>
      </w:r>
      <w:r>
        <w:t xml:space="preserve"> </w:t>
      </w:r>
      <w:r>
        <w:t xml:space="preserve">-7 3 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2 1 -7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2 http://acm.hdu.edu.cn/showproblem.php?pid=2022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为比较绝对值的最大值。本体乍一看需要用二维数组存放，但其实可以直接利用两次循环表示行列输入，每次输入值直接进行比较得到绝对值最大的值及其所在的位置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n,i,j,x,y,s,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m,&amp;n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m;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=n;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[j]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abs(a[x][y])&lt;fabs(a[i][j]))</w:t>
      </w:r>
      <w:r>
        <w:br w:type="textWrapping"/>
      </w:r>
      <w:r>
        <w:rPr>
          <w:rStyle w:val="NormalTok"/>
        </w:rPr>
        <w:t xml:space="preserve">                {x=i;y=j;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s=a[x][y]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,y,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O(n^2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1Z</dcterms:created>
  <dcterms:modified xsi:type="dcterms:W3CDTF">2020-03-12T09:36:01Z</dcterms:modified>
</cp:coreProperties>
</file>